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bookmarkStart w:id="0" w:name="_GoBack"/>
      <w:bookmarkEnd w:id="0"/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273E81D6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7327EE">
        <w:rPr>
          <w:rFonts w:ascii="Calibri" w:hAnsi="Calibri" w:cs="Calibri"/>
          <w:b/>
          <w:u w:val="single"/>
        </w:rPr>
        <w:t>Occupational Skills Award- Rehabilitation Aide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732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C07A6F" w:rsidRPr="002841D6" w14:paraId="32008DF3" w14:textId="77777777" w:rsidTr="00732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24D20243" w:rsidR="00C07A6F" w:rsidRPr="007327EE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27EE">
              <w:t>Students will demon</w:t>
            </w:r>
            <w:r>
              <w:t>strate proper communication of a rehabilitation aide/technician.</w:t>
            </w:r>
          </w:p>
        </w:tc>
      </w:tr>
      <w:tr w:rsidR="00C07A6F" w:rsidRPr="002841D6" w14:paraId="5BD5D83A" w14:textId="77777777" w:rsidTr="007327EE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13A5E34A" w:rsidR="00C07A6F" w:rsidRPr="007327EE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will understand body movements and identify muscle actions, origins, insertions, and innervations.</w:t>
            </w:r>
          </w:p>
        </w:tc>
      </w:tr>
      <w:tr w:rsidR="00C07A6F" w:rsidRPr="002841D6" w14:paraId="602969D8" w14:textId="77777777" w:rsidTr="00732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35AAC70C" w:rsidR="00C07A6F" w:rsidRPr="007327EE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demonstrate proficiency in skills as rehab aide/technician.</w:t>
            </w: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  <w:gridCol w:w="1350"/>
      </w:tblGrid>
      <w:tr w:rsidR="003F6FD9" w:rsidRPr="00AF59AD" w14:paraId="7791D2CC" w14:textId="0BC5FE3E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B33A0F" w:rsidRPr="00EB5109" w:rsidRDefault="00B33A0F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45B75814" w14:textId="12D77CA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25BAE304" w14:textId="685E350C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0DA3CB93" w14:textId="26F257E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1350" w:type="dxa"/>
          </w:tcPr>
          <w:p w14:paraId="5FC585F1" w14:textId="590A31B2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8</w:t>
            </w:r>
          </w:p>
        </w:tc>
      </w:tr>
      <w:tr w:rsidR="003F6FD9" w:rsidRPr="002841D6" w14:paraId="4748D730" w14:textId="37B0499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6C028490" w:rsidR="00B33A0F" w:rsidRPr="002841D6" w:rsidRDefault="00252019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225</w:t>
            </w:r>
          </w:p>
        </w:tc>
        <w:tc>
          <w:tcPr>
            <w:tcW w:w="1350" w:type="dxa"/>
          </w:tcPr>
          <w:p w14:paraId="2712B267" w14:textId="1EA461D0" w:rsidR="00B33A0F" w:rsidRPr="002841D6" w:rsidRDefault="007327EE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362B81">
              <w:t>, P, E, A</w:t>
            </w:r>
          </w:p>
        </w:tc>
        <w:tc>
          <w:tcPr>
            <w:tcW w:w="1350" w:type="dxa"/>
          </w:tcPr>
          <w:p w14:paraId="1352E5B3" w14:textId="75A02C7C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42B40E" w14:textId="5BD69992" w:rsidR="00B33A0F" w:rsidRPr="002841D6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1002677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03F3E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B1D5A5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5DC8C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CED25B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AFCB9DB" w14:textId="00CDD43D" w:rsidTr="00D809FB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2E610204" w:rsidR="007327EE" w:rsidRPr="007327EE" w:rsidRDefault="007327EE" w:rsidP="00FA6A5E">
            <w:pPr>
              <w:pStyle w:val="NoSpacing"/>
              <w:rPr>
                <w:bCs w:val="0"/>
              </w:rPr>
            </w:pPr>
            <w:r>
              <w:rPr>
                <w:b w:val="0"/>
              </w:rPr>
              <w:t>PTHA 1409</w:t>
            </w:r>
          </w:p>
        </w:tc>
        <w:tc>
          <w:tcPr>
            <w:tcW w:w="1350" w:type="dxa"/>
          </w:tcPr>
          <w:p w14:paraId="145A530B" w14:textId="5AFFC110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68308DBB" w14:textId="1CD787E3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29BA3CBD" w14:textId="6F13458B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68B8F786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353DAB2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F9DF8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0036C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E430F5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794C981B" w14:textId="4DB077B6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C72C8CB" w14:textId="3D51D320" w:rsidR="00B33A0F" w:rsidRPr="002841D6" w:rsidRDefault="007327EE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</w:t>
            </w:r>
            <w:r w:rsidR="00252019">
              <w:rPr>
                <w:b w:val="0"/>
              </w:rPr>
              <w:t>321</w:t>
            </w:r>
          </w:p>
        </w:tc>
        <w:tc>
          <w:tcPr>
            <w:tcW w:w="1350" w:type="dxa"/>
          </w:tcPr>
          <w:p w14:paraId="0A8E0378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27BF7B" w14:textId="42A10FCA" w:rsidR="00B33A0F" w:rsidRPr="002841D6" w:rsidRDefault="007327EE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  <w:proofErr w:type="gramStart"/>
            <w:r>
              <w:t>P,E</w:t>
            </w:r>
            <w:proofErr w:type="gramEnd"/>
            <w:r>
              <w:t>,A</w:t>
            </w:r>
          </w:p>
        </w:tc>
        <w:tc>
          <w:tcPr>
            <w:tcW w:w="1350" w:type="dxa"/>
          </w:tcPr>
          <w:p w14:paraId="60E97D97" w14:textId="4384CCC2" w:rsidR="00B33A0F" w:rsidRPr="002841D6" w:rsidRDefault="00362B81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7883F4A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ED6BA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0483DD7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7915D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648479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58028DF" w14:textId="0DEFCD78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7438ED" w14:textId="16FEC04C" w:rsidR="00B33A0F" w:rsidRPr="002841D6" w:rsidRDefault="007327EE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160</w:t>
            </w:r>
          </w:p>
        </w:tc>
        <w:tc>
          <w:tcPr>
            <w:tcW w:w="1350" w:type="dxa"/>
          </w:tcPr>
          <w:p w14:paraId="27B88BFB" w14:textId="24F05178" w:rsidR="00B33A0F" w:rsidRPr="002841D6" w:rsidRDefault="007327EE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6DDED248" w14:textId="058A10B1" w:rsidR="00B33A0F" w:rsidRPr="002841D6" w:rsidRDefault="00362B81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1835F38B" w14:textId="6880673E" w:rsidR="00B33A0F" w:rsidRPr="002841D6" w:rsidRDefault="00362B81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</w:t>
            </w:r>
            <w:r w:rsidR="007327EE">
              <w:t>E, A</w:t>
            </w:r>
          </w:p>
        </w:tc>
        <w:tc>
          <w:tcPr>
            <w:tcW w:w="1350" w:type="dxa"/>
          </w:tcPr>
          <w:p w14:paraId="68CCD7D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3AA24FF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15A318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C2A577E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F6B3BA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23EE542A" w14:textId="7FDBC543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0ACB279" w14:textId="77777777" w:rsidR="00B33A0F" w:rsidRPr="002841D6" w:rsidRDefault="00B33A0F" w:rsidP="00FA6A5E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2C47C664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892BCA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D043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77F491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D2B8EA8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B0C8B7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5006B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81D647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04BA3D86" w:rsidR="00C07A6F" w:rsidRDefault="00C07A6F" w:rsidP="00C07A6F">
      <w:pPr>
        <w:rPr>
          <w:rFonts w:ascii="Verdana" w:hAnsi="Verdana"/>
        </w:rPr>
      </w:pPr>
    </w:p>
    <w:p w14:paraId="77D6E90F" w14:textId="0AB7EB2D" w:rsidR="007327EE" w:rsidRDefault="007327EE" w:rsidP="00C07A6F">
      <w:pPr>
        <w:rPr>
          <w:rFonts w:ascii="Verdana" w:hAnsi="Verdana"/>
        </w:rPr>
      </w:pPr>
    </w:p>
    <w:p w14:paraId="4CC5C13D" w14:textId="59931B39" w:rsidR="007327EE" w:rsidRDefault="007327EE" w:rsidP="00C07A6F">
      <w:pPr>
        <w:rPr>
          <w:rFonts w:ascii="Verdana" w:hAnsi="Verdana"/>
        </w:rPr>
      </w:pPr>
    </w:p>
    <w:p w14:paraId="7B884048" w14:textId="3516FD8C" w:rsidR="007327EE" w:rsidRDefault="007327EE" w:rsidP="00C07A6F">
      <w:pPr>
        <w:rPr>
          <w:rFonts w:ascii="Verdana" w:hAnsi="Verdana"/>
        </w:rPr>
      </w:pPr>
    </w:p>
    <w:p w14:paraId="4E09B335" w14:textId="652CDFCE" w:rsidR="007327EE" w:rsidRDefault="007327EE" w:rsidP="00C07A6F">
      <w:pPr>
        <w:rPr>
          <w:rFonts w:ascii="Verdana" w:hAnsi="Verdana"/>
        </w:rPr>
      </w:pPr>
    </w:p>
    <w:p w14:paraId="0592BCBA" w14:textId="695EEBB5" w:rsidR="007327EE" w:rsidRDefault="007327EE" w:rsidP="00C07A6F">
      <w:pPr>
        <w:rPr>
          <w:rFonts w:ascii="Verdana" w:hAnsi="Verdana"/>
        </w:rPr>
      </w:pPr>
    </w:p>
    <w:p w14:paraId="79856B2C" w14:textId="0E6D70D2" w:rsidR="007327EE" w:rsidRDefault="007327EE" w:rsidP="00C07A6F">
      <w:pPr>
        <w:rPr>
          <w:rFonts w:ascii="Verdana" w:hAnsi="Verdana"/>
        </w:rPr>
      </w:pPr>
    </w:p>
    <w:p w14:paraId="178DE941" w14:textId="3A3A2899" w:rsidR="007327EE" w:rsidRDefault="007327EE" w:rsidP="00C07A6F">
      <w:pPr>
        <w:rPr>
          <w:rFonts w:ascii="Verdana" w:hAnsi="Verdana"/>
        </w:rPr>
      </w:pPr>
    </w:p>
    <w:p w14:paraId="64344215" w14:textId="43D80AED" w:rsidR="007327EE" w:rsidRDefault="007327EE" w:rsidP="00C07A6F">
      <w:pPr>
        <w:rPr>
          <w:rFonts w:ascii="Verdana" w:hAnsi="Verdana"/>
        </w:rPr>
      </w:pPr>
    </w:p>
    <w:p w14:paraId="52280422" w14:textId="6433649D" w:rsidR="007327EE" w:rsidRDefault="007327EE" w:rsidP="00C07A6F">
      <w:pPr>
        <w:rPr>
          <w:rFonts w:ascii="Verdana" w:hAnsi="Verdana"/>
        </w:rPr>
      </w:pPr>
    </w:p>
    <w:p w14:paraId="22A7DA31" w14:textId="1C6A46A5" w:rsidR="007327EE" w:rsidRDefault="007327EE" w:rsidP="00C07A6F">
      <w:pPr>
        <w:rPr>
          <w:rFonts w:ascii="Verdana" w:hAnsi="Verdana"/>
        </w:rPr>
      </w:pPr>
    </w:p>
    <w:p w14:paraId="3424EE4D" w14:textId="77777777" w:rsidR="007327EE" w:rsidRDefault="007327EE" w:rsidP="00C07A6F">
      <w:pPr>
        <w:rPr>
          <w:rFonts w:ascii="Verdana" w:hAnsi="Verdana"/>
        </w:rPr>
      </w:pP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0088D498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7327EE">
              <w:t xml:space="preserve">- </w:t>
            </w:r>
            <w:r w:rsidR="007327EE" w:rsidRPr="007327EE">
              <w:t>Students will demon</w:t>
            </w:r>
            <w:r w:rsidR="007327EE">
              <w:t xml:space="preserve">strate </w:t>
            </w:r>
            <w:r w:rsidR="00362B81">
              <w:t>proper communication of a rehabilitation aide/technician.</w:t>
            </w:r>
          </w:p>
        </w:tc>
        <w:tc>
          <w:tcPr>
            <w:tcW w:w="5130" w:type="dxa"/>
          </w:tcPr>
          <w:p w14:paraId="76277ED3" w14:textId="4D4D8994" w:rsidR="005726F9" w:rsidRDefault="00362B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tient Simulation Experience: The student will complete a communication group project in </w:t>
            </w:r>
            <w:r w:rsidR="00252019">
              <w:t>PTHA 1225</w:t>
            </w:r>
            <w:r>
              <w:t xml:space="preserve">. </w:t>
            </w:r>
          </w:p>
        </w:tc>
        <w:tc>
          <w:tcPr>
            <w:tcW w:w="4770" w:type="dxa"/>
          </w:tcPr>
          <w:p w14:paraId="64394E4D" w14:textId="0BFBC92B" w:rsidR="005726F9" w:rsidRDefault="00362B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90% of the students will score 85% or higher on the </w:t>
            </w:r>
            <w:r w:rsidR="00252019">
              <w:t>communication</w:t>
            </w:r>
            <w:r>
              <w:t xml:space="preserve"> project.</w:t>
            </w: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5C83AD7A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2</w:t>
            </w:r>
            <w:r w:rsidR="007327EE">
              <w:t>- Students will understand body movements and identify muscle actions, origins, insertions, and innervations.</w:t>
            </w:r>
          </w:p>
        </w:tc>
        <w:tc>
          <w:tcPr>
            <w:tcW w:w="5130" w:type="dxa"/>
          </w:tcPr>
          <w:p w14:paraId="5A8D7FF5" w14:textId="1908F447" w:rsidR="005726F9" w:rsidRDefault="007327E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actical Assessment- The students will have </w:t>
            </w:r>
            <w:r w:rsidR="00252019">
              <w:t xml:space="preserve">a </w:t>
            </w:r>
            <w:proofErr w:type="gramStart"/>
            <w:r>
              <w:t>practical assessments</w:t>
            </w:r>
            <w:proofErr w:type="gramEnd"/>
            <w:r>
              <w:t xml:space="preserve"> in PTHA 14</w:t>
            </w:r>
            <w:r w:rsidR="00252019">
              <w:t>09</w:t>
            </w:r>
            <w:r>
              <w:t xml:space="preserve"> covering body movement and identifying muscle actions, origins, insertions, and innervations.</w:t>
            </w:r>
          </w:p>
        </w:tc>
        <w:tc>
          <w:tcPr>
            <w:tcW w:w="4770" w:type="dxa"/>
          </w:tcPr>
          <w:p w14:paraId="0172AF20" w14:textId="4887B88C" w:rsidR="005726F9" w:rsidRDefault="007327E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80% of the students will have an average score of 80% or higher for the two </w:t>
            </w:r>
            <w:proofErr w:type="spellStart"/>
            <w:r>
              <w:t>practicals</w:t>
            </w:r>
            <w:proofErr w:type="spellEnd"/>
            <w:r>
              <w:t>.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3757F38F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3</w:t>
            </w:r>
            <w:r w:rsidR="007327EE">
              <w:t xml:space="preserve">- Students will demonstrate proficiency in skills </w:t>
            </w:r>
            <w:r w:rsidR="00362B81">
              <w:t>as rehab aide/technician.</w:t>
            </w:r>
          </w:p>
        </w:tc>
        <w:tc>
          <w:tcPr>
            <w:tcW w:w="5130" w:type="dxa"/>
          </w:tcPr>
          <w:p w14:paraId="38A81AC1" w14:textId="3F084017" w:rsidR="005726F9" w:rsidRDefault="00362B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Simulation Experience: The student will complete 2-4 patient simulation experiences in PTHA 1160.</w:t>
            </w:r>
          </w:p>
        </w:tc>
        <w:tc>
          <w:tcPr>
            <w:tcW w:w="4770" w:type="dxa"/>
          </w:tcPr>
          <w:p w14:paraId="24173316" w14:textId="7B44806A" w:rsidR="005726F9" w:rsidRDefault="00362B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  <w:r w:rsidR="007327EE">
              <w:t>0% of the students will score 90</w:t>
            </w:r>
            <w:r>
              <w:t xml:space="preserve">% or higher as an average on the patient simulation </w:t>
            </w:r>
            <w:r w:rsidR="00252019">
              <w:t>experiences</w:t>
            </w:r>
            <w:r>
              <w:t xml:space="preserve">. 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385FC" w14:textId="77777777" w:rsidR="006C0EFA" w:rsidRDefault="006C0EFA" w:rsidP="00175375">
      <w:pPr>
        <w:spacing w:after="0" w:line="240" w:lineRule="auto"/>
      </w:pPr>
      <w:r>
        <w:separator/>
      </w:r>
    </w:p>
  </w:endnote>
  <w:endnote w:type="continuationSeparator" w:id="0">
    <w:p w14:paraId="50DBCBEB" w14:textId="77777777" w:rsidR="006C0EFA" w:rsidRDefault="006C0EFA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53644" w14:textId="77777777" w:rsidR="006C0EFA" w:rsidRDefault="006C0EFA" w:rsidP="00175375">
      <w:pPr>
        <w:spacing w:after="0" w:line="240" w:lineRule="auto"/>
      </w:pPr>
      <w:r>
        <w:separator/>
      </w:r>
    </w:p>
  </w:footnote>
  <w:footnote w:type="continuationSeparator" w:id="0">
    <w:p w14:paraId="4F18BDB0" w14:textId="77777777" w:rsidR="006C0EFA" w:rsidRDefault="006C0EFA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YxNjI0MzAyMDdW0lEKTi0uzszPAykwrgUA7NUYESwAAAA="/>
  </w:docVars>
  <w:rsids>
    <w:rsidRoot w:val="00C07A6F"/>
    <w:rsid w:val="00010BE5"/>
    <w:rsid w:val="00032D75"/>
    <w:rsid w:val="0005356C"/>
    <w:rsid w:val="000E3E9D"/>
    <w:rsid w:val="00101664"/>
    <w:rsid w:val="00175375"/>
    <w:rsid w:val="002324B7"/>
    <w:rsid w:val="00252019"/>
    <w:rsid w:val="00253746"/>
    <w:rsid w:val="002A3EC1"/>
    <w:rsid w:val="002A4C6F"/>
    <w:rsid w:val="002B33E4"/>
    <w:rsid w:val="0030242A"/>
    <w:rsid w:val="0034073D"/>
    <w:rsid w:val="00362B81"/>
    <w:rsid w:val="0037327C"/>
    <w:rsid w:val="00393BC4"/>
    <w:rsid w:val="003F6FD9"/>
    <w:rsid w:val="0048037D"/>
    <w:rsid w:val="004942BF"/>
    <w:rsid w:val="005726F9"/>
    <w:rsid w:val="005B3B9F"/>
    <w:rsid w:val="005B3FE7"/>
    <w:rsid w:val="005D517B"/>
    <w:rsid w:val="005E792C"/>
    <w:rsid w:val="00627229"/>
    <w:rsid w:val="00657725"/>
    <w:rsid w:val="006A37A3"/>
    <w:rsid w:val="006C0EFA"/>
    <w:rsid w:val="006C2C47"/>
    <w:rsid w:val="007327EE"/>
    <w:rsid w:val="00794889"/>
    <w:rsid w:val="00822A85"/>
    <w:rsid w:val="00852ABF"/>
    <w:rsid w:val="0085507D"/>
    <w:rsid w:val="00880F63"/>
    <w:rsid w:val="008C540A"/>
    <w:rsid w:val="009016BD"/>
    <w:rsid w:val="00952612"/>
    <w:rsid w:val="009552EF"/>
    <w:rsid w:val="00964A10"/>
    <w:rsid w:val="00A13F1D"/>
    <w:rsid w:val="00A60192"/>
    <w:rsid w:val="00B33A0F"/>
    <w:rsid w:val="00BD0DE4"/>
    <w:rsid w:val="00C004C7"/>
    <w:rsid w:val="00C07A6F"/>
    <w:rsid w:val="00CA52A5"/>
    <w:rsid w:val="00CB1386"/>
    <w:rsid w:val="00CB4CC7"/>
    <w:rsid w:val="00CC4051"/>
    <w:rsid w:val="00D809FB"/>
    <w:rsid w:val="00EC10E3"/>
    <w:rsid w:val="00FA2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BB1FD99D95349850F51295A192FA3" ma:contentTypeVersion="6" ma:contentTypeDescription="Create a new document." ma:contentTypeScope="" ma:versionID="daaedd1b5bfabccb0daf5c5d62d10cd8">
  <xsd:schema xmlns:xsd="http://www.w3.org/2001/XMLSchema" xmlns:xs="http://www.w3.org/2001/XMLSchema" xmlns:p="http://schemas.microsoft.com/office/2006/metadata/properties" xmlns:ns2="f159107d-8c5e-4826-97d5-5e5be83c0c65" xmlns:ns3="ff194b14-fbbb-44b9-a969-1d4d0f465c0e" targetNamespace="http://schemas.microsoft.com/office/2006/metadata/properties" ma:root="true" ma:fieldsID="f46b35fa8173f4e59ca4c57938adbca4" ns2:_="" ns3:_="">
    <xsd:import namespace="f159107d-8c5e-4826-97d5-5e5be83c0c65"/>
    <xsd:import namespace="ff194b14-fbbb-44b9-a969-1d4d0f465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9107d-8c5e-4826-97d5-5e5be83c0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94b14-fbbb-44b9-a969-1d4d0f465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C7797C-C047-45F3-A9BB-0A4BEAF93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9107d-8c5e-4826-97d5-5e5be83c0c65"/>
    <ds:schemaRef ds:uri="ff194b14-fbbb-44b9-a969-1d4d0f465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3D82E7-E182-435C-8CF8-62262E8DD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16815-6A45-4221-8433-7CB16D678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4</Words>
  <Characters>401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Katie Robinson</cp:lastModifiedBy>
  <cp:revision>2</cp:revision>
  <dcterms:created xsi:type="dcterms:W3CDTF">2022-11-04T13:31:00Z</dcterms:created>
  <dcterms:modified xsi:type="dcterms:W3CDTF">2022-11-04T13:31:00Z</dcterms:modified>
</cp:coreProperties>
</file>